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2729212E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2729212E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462D0BE0" w:rsidR="00E73F84" w:rsidRPr="004C5FE3" w:rsidRDefault="2729212E" w:rsidP="2729212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2729212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4310DA">
              <w:rPr>
                <w:rFonts w:asciiTheme="minorHAnsi" w:eastAsiaTheme="minorEastAsia" w:hAnsiTheme="minorHAnsi" w:cstheme="minorBidi"/>
              </w:rPr>
              <w:t>September</w:t>
            </w:r>
            <w:r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 w:rsidR="004310DA">
              <w:rPr>
                <w:rFonts w:asciiTheme="minorHAnsi" w:eastAsiaTheme="minorEastAsia" w:hAnsiTheme="minorHAnsi" w:cstheme="minorBidi"/>
              </w:rPr>
              <w:t>5</w:t>
            </w:r>
            <w:r w:rsidRPr="2729212E">
              <w:rPr>
                <w:rFonts w:asciiTheme="minorHAnsi" w:eastAsiaTheme="minorEastAsia" w:hAnsiTheme="minorHAnsi" w:cstheme="minorBidi"/>
              </w:rPr>
              <w:t>, 2018 6:00pm</w:t>
            </w:r>
          </w:p>
        </w:tc>
      </w:tr>
      <w:tr w:rsidR="00E73F84" w:rsidRPr="004B02F1" w14:paraId="2C1F463B" w14:textId="77777777" w:rsidTr="2729212E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07F10B" w14:textId="2F24E85E" w:rsidR="00C556E1" w:rsidRPr="004C5FE3" w:rsidRDefault="000E5DD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len Allen</w:t>
            </w:r>
            <w:r w:rsidR="2729212E" w:rsidRPr="2729212E">
              <w:rPr>
                <w:rFonts w:ascii="Calibri" w:eastAsia="Calibri" w:hAnsi="Calibri" w:cs="Calibri"/>
                <w:sz w:val="22"/>
                <w:szCs w:val="22"/>
              </w:rPr>
              <w:t xml:space="preserve"> Library</w:t>
            </w:r>
          </w:p>
          <w:p w14:paraId="171908DC" w14:textId="5C55112B" w:rsidR="00C556E1" w:rsidRPr="004C5FE3" w:rsidRDefault="000E5DD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0501 Staples Mill Road</w:t>
            </w:r>
          </w:p>
          <w:p w14:paraId="64B71BC8" w14:textId="4A67E83E" w:rsidR="00C556E1" w:rsidRPr="004C5FE3" w:rsidRDefault="000E5DD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Glen Allen</w:t>
            </w:r>
            <w:r w:rsidR="2729212E" w:rsidRPr="2729212E">
              <w:rPr>
                <w:rFonts w:ascii="Calibri" w:eastAsia="Calibri" w:hAnsi="Calibri" w:cs="Calibri"/>
                <w:sz w:val="22"/>
                <w:szCs w:val="22"/>
              </w:rPr>
              <w:t>, VA 2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6</w:t>
            </w:r>
            <w:r w:rsidR="2729212E" w:rsidRPr="2729212E">
              <w:rPr>
                <w:rFonts w:ascii="Calibri" w:eastAsia="Calibri" w:hAnsi="Calibri" w:cs="Calibri"/>
                <w:sz w:val="22"/>
                <w:szCs w:val="22"/>
              </w:rPr>
              <w:t>0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492D7AEC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306AE06E" w:rsidR="00352EA6" w:rsidRPr="004C5FE3" w:rsidRDefault="00352EA6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14:paraId="3C6C9E7C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3B9FB0E0" w:rsidR="00352EA6" w:rsidRPr="004C5FE3" w:rsidRDefault="00C27B7F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70D194CF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352EA6" w:rsidRPr="004C5FE3" w:rsidRDefault="00376919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  <w:r w:rsidR="0001697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4C48C18E" w:rsidR="00352EA6" w:rsidRPr="004C5FE3" w:rsidRDefault="000E5DD7" w:rsidP="000E5DD7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  <w:t>P</w:t>
            </w:r>
          </w:p>
        </w:tc>
      </w:tr>
      <w:tr w:rsidR="00826286" w:rsidRPr="004C5FE3" w14:paraId="32378671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19604E3F" w:rsidR="00826286" w:rsidRPr="004C5FE3" w:rsidRDefault="00382D10" w:rsidP="00713F7D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2164B484" w:rsidR="00826286" w:rsidRPr="004C5FE3" w:rsidRDefault="000E5DD7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244050" w:rsidRPr="004C5FE3" w14:paraId="098B63E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14:paraId="48DE916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7A91886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B20FDC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D19D79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244050" w:rsidRPr="004C5FE3" w:rsidRDefault="00C43E8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2AC8C932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68835BE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2C433893" w:rsidR="00244050" w:rsidRPr="004C5FE3" w:rsidRDefault="00E37B9D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rent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67A743BB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244050" w:rsidRPr="004C5FE3" w:rsidRDefault="00244050" w:rsidP="5BEFD022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74E055CF" w:rsidR="00244050" w:rsidRPr="004C5FE3" w:rsidRDefault="00382D1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14:paraId="066DEFFB" w14:textId="77777777" w:rsidTr="2729212E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14:paraId="0B7562B0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54E70BC"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  <w:r w:rsidR="000D2A53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77777777" w:rsidR="00244050" w:rsidRPr="004C5FE3" w:rsidRDefault="000E5920" w:rsidP="000E5920">
            <w:pPr>
              <w:tabs>
                <w:tab w:val="center" w:pos="125"/>
              </w:tabs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ab/>
            </w:r>
          </w:p>
        </w:tc>
      </w:tr>
      <w:tr w:rsidR="00586D0A" w:rsidRPr="004C5FE3" w14:paraId="2A4C96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14:paraId="76E9C1F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CE3AA24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FC3FFF" w:rsidRPr="004C5FE3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FC3FFF" w:rsidRPr="004C5FE3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FC3FFF" w:rsidRPr="36D1CC0B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FC3FFF" w:rsidRPr="36D1CC0B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031F2008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6DA86E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FC3FFF" w:rsidRPr="59AD8951" w:rsidRDefault="00FC3FFF" w:rsidP="00FC3FF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FC3FFF" w:rsidRPr="7466F25E" w:rsidRDefault="00FC3FFF" w:rsidP="00FC3FF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FC3FFF" w:rsidRPr="59AD8951" w:rsidRDefault="00FC3FFF" w:rsidP="00FC3FF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FC3FFF" w:rsidRPr="004C5FE3" w:rsidRDefault="00FC3FFF" w:rsidP="00FC3FF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C3FFF" w:rsidRPr="004C5FE3" w14:paraId="378C5B2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FC3FFF" w:rsidRPr="004C5FE3" w:rsidRDefault="00FC3FFF" w:rsidP="00FC3FF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FC3FFF" w:rsidRPr="004C5FE3" w14:paraId="1EC7AF8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70232927" w:rsidR="00FC3FFF" w:rsidRPr="004C5FE3" w:rsidRDefault="00382D10" w:rsidP="00FC3FF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 Robbins</w:t>
            </w:r>
            <w:r w:rsidR="000E5DD7">
              <w:rPr>
                <w:rFonts w:asciiTheme="minorHAnsi" w:hAnsiTheme="minorHAnsi" w:cs="Arial"/>
                <w:szCs w:val="20"/>
              </w:rPr>
              <w:t xml:space="preserve"> (P)</w:t>
            </w:r>
            <w:r>
              <w:rPr>
                <w:rFonts w:asciiTheme="minorHAnsi" w:hAnsiTheme="minorHAnsi" w:cs="Arial"/>
                <w:szCs w:val="20"/>
              </w:rPr>
              <w:t xml:space="preserve"> &amp; Perry Taylor</w:t>
            </w:r>
          </w:p>
        </w:tc>
      </w:tr>
      <w:tr w:rsidR="00FC3FFF" w:rsidRPr="004C5FE3" w14:paraId="476F11A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FC3FFF" w:rsidRPr="004C5FE3" w:rsidRDefault="00FC3FFF" w:rsidP="00FC3FF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1C3DC921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D818A1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  <w:r w:rsidR="00634723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Ron/Cindy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474496BD" w:rsidR="007F0696" w:rsidRPr="004C5FE3" w:rsidRDefault="00382D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65866EED" w:rsidR="007F0696" w:rsidRPr="004C5FE3" w:rsidRDefault="00634723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215466C2" w:rsidR="007F0696" w:rsidRPr="004C5FE3" w:rsidRDefault="00382D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0CD00A07" w:rsidR="007F710F" w:rsidRPr="004C5FE3" w:rsidRDefault="00634723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indy/Ron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14:paraId="2C4373A4" w14:textId="77777777" w:rsidTr="0C20E404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27131" w14:textId="77777777"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FEC791" w14:textId="259C0BF6" w:rsidR="006115DD" w:rsidRPr="007F0696" w:rsidRDefault="00634723" w:rsidP="7466F25E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lections 2018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4B8BC48" w14:textId="2B682D62" w:rsidR="006115DD" w:rsidRPr="004C5FE3" w:rsidRDefault="00634723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6625C8" w14:textId="24167F8E" w:rsidR="003D36BF" w:rsidRDefault="00634723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resident – Sharon</w:t>
            </w:r>
          </w:p>
          <w:p w14:paraId="0467A0DD" w14:textId="1D54A2E5" w:rsidR="00634723" w:rsidRDefault="00634723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VP – Cindy</w:t>
            </w:r>
          </w:p>
          <w:p w14:paraId="2EECB8B0" w14:textId="2EDF8D9B" w:rsidR="00634723" w:rsidRDefault="00634723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P Operations – Ron</w:t>
            </w:r>
          </w:p>
          <w:p w14:paraId="24C05AAD" w14:textId="77777777" w:rsidR="00634723" w:rsidRDefault="00634723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P Finance – Ed Foster</w:t>
            </w:r>
          </w:p>
          <w:p w14:paraId="41C3D762" w14:textId="28431BB3" w:rsidR="0036788E" w:rsidRPr="00C94554" w:rsidRDefault="0036788E" w:rsidP="00C94554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36788E">
              <w:rPr>
                <w:rFonts w:asciiTheme="minorHAnsi" w:eastAsiaTheme="minorEastAsia" w:hAnsiTheme="minorHAnsi" w:cstheme="minorBidi"/>
                <w:b/>
                <w:u w:val="single"/>
              </w:rPr>
              <w:t xml:space="preserve">AI: </w:t>
            </w:r>
            <w:r>
              <w:rPr>
                <w:rFonts w:asciiTheme="minorHAnsi" w:eastAsiaTheme="minorEastAsia" w:hAnsiTheme="minorHAnsi" w:cstheme="minorBidi"/>
              </w:rPr>
              <w:t>James/Ron will communicate the Election Results via an article.</w:t>
            </w:r>
          </w:p>
        </w:tc>
      </w:tr>
      <w:tr w:rsidR="003F456A" w:rsidRPr="004C5FE3" w14:paraId="2C76782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C2C3" w14:textId="27943199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3F7A8C" w14:textId="028A8FD3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464EBB" w14:textId="64F0CCA3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1EA557" w14:textId="04E773FE" w:rsidR="00DB7C9A" w:rsidRPr="00061494" w:rsidRDefault="00DB7C9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18BC47C1" w:rsidR="006F4102" w:rsidRDefault="006F4102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3E598488" w:rsidR="006F4102" w:rsidRDefault="006F4102" w:rsidP="006F4102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F1EC2" w14:textId="0B3E2429" w:rsidR="0067273B" w:rsidRPr="00F842B8" w:rsidRDefault="0067273B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648EDF7F" w:rsidR="006F4102" w:rsidRDefault="006F4102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58210472" w:rsidR="006F4102" w:rsidRDefault="006F4102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05B4662E" w:rsidR="006F4102" w:rsidRPr="00061494" w:rsidRDefault="006F410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74C0A13D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1CF699A6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3B712BC7" w:rsidR="00345862" w:rsidRPr="00061494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36C61E4B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DD02FC9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8FE45FF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2AE5E995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6984E8DA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0B8A033F" w:rsidR="003F456A" w:rsidRPr="00735BAB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13817E8B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3E47BC39" w:rsidR="00211630" w:rsidRPr="0082685F" w:rsidRDefault="0036788E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Filed the Taxes electronically.</w:t>
            </w:r>
            <w:r>
              <w:rPr>
                <w:rFonts w:asciiTheme="minorHAnsi" w:hAnsiTheme="minorHAnsi" w:cs="Arial"/>
                <w:szCs w:val="20"/>
              </w:rPr>
              <w:br/>
              <w:t>- Financial Reports have been sent to the Board.</w:t>
            </w:r>
          </w:p>
        </w:tc>
      </w:tr>
      <w:tr w:rsidR="00031E0D" w:rsidRPr="004C5FE3" w14:paraId="5F7CEB0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B7C2" w14:textId="77777777" w:rsidR="00031E0D" w:rsidRPr="7466F25E" w:rsidRDefault="00031E0D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250B1" w14:textId="77777777" w:rsidR="00031E0D" w:rsidRPr="00735BAB" w:rsidRDefault="00031E0D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E2E4727" w14:textId="77777777" w:rsidR="00031E0D" w:rsidRDefault="00031E0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8D7F" w14:textId="77777777" w:rsidR="00031E0D" w:rsidRPr="00735BAB" w:rsidRDefault="00031E0D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16413EB8" w:rsidR="003F456A" w:rsidRPr="00735BAB" w:rsidRDefault="0082685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6304BEB0" w:rsidR="006B1CE7" w:rsidRPr="00735BAB" w:rsidRDefault="006B1CE7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42D8132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2EB4FF" w14:textId="77777777" w:rsidR="00225006" w:rsidRDefault="0036788E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51 attendees have registered so far</w:t>
            </w:r>
            <w:r w:rsidR="00B14F4B">
              <w:rPr>
                <w:rFonts w:asciiTheme="minorHAnsi" w:eastAsiaTheme="minorEastAsia" w:hAnsiTheme="minorHAnsi" w:cstheme="minorBidi"/>
              </w:rPr>
              <w:t xml:space="preserve"> -</w:t>
            </w:r>
            <w:r>
              <w:rPr>
                <w:rFonts w:asciiTheme="minorHAnsi" w:eastAsiaTheme="minorEastAsia" w:hAnsiTheme="minorHAnsi" w:cstheme="minorBidi"/>
              </w:rPr>
              <w:t xml:space="preserve"> 4 more will register soon</w:t>
            </w:r>
            <w:r w:rsidR="00B14F4B">
              <w:rPr>
                <w:rFonts w:asciiTheme="minorHAnsi" w:eastAsiaTheme="minorEastAsia" w:hAnsiTheme="minorHAnsi" w:cstheme="minorBidi"/>
              </w:rPr>
              <w:t xml:space="preserve"> -</w:t>
            </w:r>
            <w:r>
              <w:rPr>
                <w:rFonts w:asciiTheme="minorHAnsi" w:eastAsiaTheme="minorEastAsia" w:hAnsiTheme="minorHAnsi" w:cstheme="minorBidi"/>
              </w:rPr>
              <w:t xml:space="preserve"> We may have 60 to 65 attendees.</w:t>
            </w:r>
            <w:r w:rsidR="00B14F4B">
              <w:rPr>
                <w:rFonts w:asciiTheme="minorHAnsi" w:eastAsiaTheme="minorEastAsia" w:hAnsiTheme="minorHAnsi" w:cstheme="minorBidi"/>
              </w:rPr>
              <w:br/>
            </w:r>
            <w:r w:rsidR="00892697" w:rsidRPr="00892697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 w:rsidR="00B14F4B">
              <w:rPr>
                <w:rFonts w:asciiTheme="minorHAnsi" w:eastAsiaTheme="minorEastAsia" w:hAnsiTheme="minorHAnsi" w:cstheme="minorBidi"/>
              </w:rPr>
              <w:t xml:space="preserve"> </w:t>
            </w:r>
            <w:r w:rsidR="00892697">
              <w:rPr>
                <w:rFonts w:asciiTheme="minorHAnsi" w:eastAsiaTheme="minorEastAsia" w:hAnsiTheme="minorHAnsi" w:cstheme="minorBidi"/>
              </w:rPr>
              <w:t>Ron will get the</w:t>
            </w:r>
            <w:r w:rsidR="00B14F4B">
              <w:rPr>
                <w:rFonts w:asciiTheme="minorHAnsi" w:eastAsiaTheme="minorEastAsia" w:hAnsiTheme="minorHAnsi" w:cstheme="minorBidi"/>
              </w:rPr>
              <w:t xml:space="preserve"> LinkedIn credentials</w:t>
            </w:r>
            <w:r w:rsidR="00892697">
              <w:rPr>
                <w:rFonts w:asciiTheme="minorHAnsi" w:eastAsiaTheme="minorEastAsia" w:hAnsiTheme="minorHAnsi" w:cstheme="minorBidi"/>
              </w:rPr>
              <w:t xml:space="preserve"> and provide it to Gail</w:t>
            </w:r>
            <w:r w:rsidR="00B14F4B">
              <w:rPr>
                <w:rFonts w:asciiTheme="minorHAnsi" w:eastAsiaTheme="minorEastAsia" w:hAnsiTheme="minorHAnsi" w:cstheme="minorBidi"/>
              </w:rPr>
              <w:t>.</w:t>
            </w:r>
          </w:p>
          <w:p w14:paraId="6D04DA72" w14:textId="2892ED4F" w:rsidR="00892697" w:rsidRPr="00735BAB" w:rsidRDefault="0089269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FF6F71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 w:rsidR="00FF6F71">
              <w:rPr>
                <w:rFonts w:asciiTheme="minorHAnsi" w:eastAsiaTheme="minorEastAsia" w:hAnsiTheme="minorHAnsi" w:cstheme="minorBidi"/>
              </w:rPr>
              <w:t xml:space="preserve"> Ron will </w:t>
            </w:r>
            <w:r w:rsidR="007D3EB6">
              <w:rPr>
                <w:rFonts w:asciiTheme="minorHAnsi" w:eastAsiaTheme="minorEastAsia" w:hAnsiTheme="minorHAnsi" w:cstheme="minorBidi"/>
              </w:rPr>
              <w:t>find a</w:t>
            </w:r>
            <w:r w:rsidR="00FF6F71">
              <w:rPr>
                <w:rFonts w:asciiTheme="minorHAnsi" w:eastAsiaTheme="minorEastAsia" w:hAnsiTheme="minorHAnsi" w:cstheme="minorBidi"/>
              </w:rPr>
              <w:t xml:space="preserve"> location info for </w:t>
            </w:r>
            <w:r w:rsidR="007D3EB6">
              <w:rPr>
                <w:rFonts w:asciiTheme="minorHAnsi" w:eastAsiaTheme="minorEastAsia" w:hAnsiTheme="minorHAnsi" w:cstheme="minorBidi"/>
              </w:rPr>
              <w:t>packing the bags for the Symposium</w:t>
            </w:r>
            <w:r w:rsidR="00FF6F71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13B50024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47BD5B99" w:rsidR="00087EC7" w:rsidRP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4B7815F5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466FD49F" w:rsidR="00973589" w:rsidRDefault="00973589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5C60914E" w:rsidR="003F456A" w:rsidRPr="00735BAB" w:rsidRDefault="003F456A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22190F45" w:rsidR="00B4409B" w:rsidRPr="00735BAB" w:rsidRDefault="00FF6F71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- Will meet with the </w:t>
            </w:r>
            <w:proofErr w:type="spellStart"/>
            <w:r>
              <w:rPr>
                <w:rFonts w:asciiTheme="minorHAnsi" w:hAnsiTheme="minorHAnsi"/>
                <w:color w:val="000000" w:themeColor="text1"/>
              </w:rPr>
              <w:t>Proteon</w:t>
            </w:r>
            <w:proofErr w:type="spellEnd"/>
            <w:r>
              <w:rPr>
                <w:rFonts w:asciiTheme="minorHAnsi" w:hAnsiTheme="minorHAnsi"/>
                <w:color w:val="000000" w:themeColor="text1"/>
              </w:rPr>
              <w:t xml:space="preserve"> resource regarding migrating the website.</w:t>
            </w:r>
          </w:p>
        </w:tc>
      </w:tr>
      <w:tr w:rsidR="003F456A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3F456A" w:rsidRPr="7466F25E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11B7A2AF" w:rsidR="003F456A" w:rsidRPr="00735BAB" w:rsidRDefault="003F456A" w:rsidP="00735BAB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3F456A" w:rsidRPr="00735BAB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1F1CD6D8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3F456A" w:rsidRPr="00735BAB" w:rsidRDefault="003F456A" w:rsidP="003F456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4CC29CBF" w:rsidR="00BD6840" w:rsidRPr="00735BAB" w:rsidRDefault="00BD6840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3F456A" w:rsidRPr="00735BAB" w:rsidRDefault="003F456A" w:rsidP="003F456A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3F456A" w:rsidRPr="00735BAB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3F456A" w:rsidRPr="002B6851" w:rsidRDefault="003F456A" w:rsidP="003F456A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3F456A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3F456A" w:rsidRDefault="003F456A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3F456A" w:rsidRPr="007F0696" w:rsidRDefault="003F456A" w:rsidP="003F456A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3A4740A3" w:rsidR="003F456A" w:rsidRDefault="00F94B92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712BA63E" w:rsidR="003F456A" w:rsidRDefault="00F94B92" w:rsidP="003F45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Cindy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13D6D6FA" w:rsidR="0045614D" w:rsidRPr="004C5FE3" w:rsidRDefault="00114B7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C</w:t>
            </w:r>
            <w:r>
              <w:rPr>
                <w:rFonts w:asciiTheme="minorHAnsi" w:eastAsiaTheme="minorEastAsia" w:hAnsiTheme="minorHAnsi" w:cstheme="minorBidi"/>
              </w:rPr>
              <w:t>ommunicate the Election Results via an artic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5C6D4913" w:rsidR="0045614D" w:rsidRPr="004C5FE3" w:rsidRDefault="00114B7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75C3B363" w:rsidR="0045614D" w:rsidRDefault="00114B7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3</w:t>
            </w:r>
          </w:p>
        </w:tc>
      </w:tr>
      <w:tr w:rsidR="0045614D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35AA9D3D" w:rsidR="0045614D" w:rsidRPr="004C5FE3" w:rsidRDefault="00114B7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G</w:t>
            </w:r>
            <w:r>
              <w:rPr>
                <w:rFonts w:asciiTheme="minorHAnsi" w:eastAsiaTheme="minorEastAsia" w:hAnsiTheme="minorHAnsi" w:cstheme="minorBidi"/>
              </w:rPr>
              <w:t>et the LinkedIn credentials and provide it to Gail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4561364D" w:rsidR="0045614D" w:rsidRPr="00D0635A" w:rsidRDefault="00114B7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39DE4EB2" w:rsidR="0045614D" w:rsidRDefault="00114B7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8</w:t>
            </w:r>
          </w:p>
        </w:tc>
      </w:tr>
      <w:tr w:rsidR="0045614D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2205B79A" w:rsidR="0045614D" w:rsidRPr="004C5FE3" w:rsidRDefault="00114B7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F</w:t>
            </w:r>
            <w:r>
              <w:rPr>
                <w:rFonts w:asciiTheme="minorHAnsi" w:eastAsiaTheme="minorEastAsia" w:hAnsiTheme="minorHAnsi" w:cstheme="minorBidi"/>
              </w:rPr>
              <w:t>ind a location info for packing the bags for the Symposium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1DF6C8DC" w:rsidR="0045614D" w:rsidRPr="004C5FE3" w:rsidRDefault="00114B7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5F2C470E" w:rsidR="0045614D" w:rsidRDefault="00114B7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8</w:t>
            </w:r>
          </w:p>
        </w:tc>
      </w:tr>
      <w:tr w:rsidR="0045614D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16510B34" w:rsidR="0045614D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bookmarkStart w:id="0" w:name="_GoBack"/>
            <w:bookmarkEnd w:id="0"/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5CE9F461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00ABE12C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06F4943F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A7506" w14:textId="76408369" w:rsidR="0045614D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8765F" w14:textId="0C716BC8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95FD" w14:textId="3E27804A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2235D78B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99CAB" w14:textId="03771E41" w:rsidR="0045614D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F2D17" w14:textId="6F4349E7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0FABA" w14:textId="23FE5659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2729212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2729212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310DA" w:rsidRPr="004C5FE3" w14:paraId="3C42B3CE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1B7F8E34" w:rsidR="004310DA" w:rsidRPr="004C5FE3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077F1EB6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326B30D7" w:rsidR="004310DA" w:rsidRDefault="008032AE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3</w:t>
            </w:r>
          </w:p>
        </w:tc>
      </w:tr>
      <w:tr w:rsidR="004310DA" w:rsidRPr="004C5FE3" w14:paraId="6B504513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04BC0598" w:rsidR="004310DA" w:rsidRPr="00C36B52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5EF49C81">
              <w:rPr>
                <w:rFonts w:asciiTheme="minorHAnsi" w:eastAsiaTheme="minorEastAsia" w:hAnsiTheme="minorHAnsi" w:cstheme="minorBidi"/>
              </w:rPr>
              <w:t>Correspondence Team to have an article about the Boys &amp; Girls Club</w:t>
            </w:r>
            <w:r>
              <w:br/>
            </w:r>
            <w:r w:rsidRPr="5EF49C81">
              <w:rPr>
                <w:rFonts w:asciiTheme="minorHAnsi" w:eastAsiaTheme="minorEastAsia" w:hAnsiTheme="minorHAnsi" w:cstheme="minorBidi"/>
              </w:rPr>
              <w:t xml:space="preserve">Ron: </w:t>
            </w:r>
            <w:r w:rsidRPr="5EF49C81">
              <w:rPr>
                <w:rFonts w:asciiTheme="minorHAnsi" w:eastAsiaTheme="minorEastAsia" w:hAnsiTheme="minorHAnsi" w:cstheme="minorBidi"/>
                <w:i/>
                <w:iCs/>
              </w:rPr>
              <w:t xml:space="preserve">Reached out to </w:t>
            </w:r>
            <w:proofErr w:type="spellStart"/>
            <w:r w:rsidRPr="5EF49C81">
              <w:rPr>
                <w:rFonts w:asciiTheme="minorHAnsi" w:eastAsiaTheme="minorEastAsia" w:hAnsiTheme="minorHAnsi" w:cstheme="minorBidi"/>
                <w:i/>
                <w:iCs/>
              </w:rPr>
              <w:t>Linnette</w:t>
            </w:r>
            <w:proofErr w:type="spellEnd"/>
            <w:r w:rsidRPr="5EF49C81">
              <w:rPr>
                <w:rFonts w:asciiTheme="minorHAnsi" w:eastAsiaTheme="minorEastAsia" w:hAnsiTheme="minorHAnsi" w:cstheme="minorBidi"/>
                <w:i/>
                <w:iCs/>
              </w:rPr>
              <w:t xml:space="preserve"> and requested a draft article and connected her to James (7/30)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42A4887F" w:rsidR="004310DA" w:rsidRPr="7466F25E" w:rsidRDefault="007D3EB6" w:rsidP="004310DA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5EEC833B" w:rsidR="004310DA" w:rsidRDefault="007D3EB6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10/3</w:t>
            </w:r>
          </w:p>
        </w:tc>
      </w:tr>
      <w:tr w:rsidR="004310DA" w:rsidRPr="004C5FE3" w14:paraId="2C14C790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5A42E856" w:rsidR="004310DA" w:rsidRPr="00C36B52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chedule a volunteer/member orientation – James to talk to Phil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474A292B" w:rsidR="004310DA" w:rsidRPr="004C5FE3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28BF9EFC" w:rsidR="004310DA" w:rsidRDefault="007D3EB6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3</w:t>
            </w:r>
          </w:p>
        </w:tc>
      </w:tr>
      <w:tr w:rsidR="004310DA" w:rsidRPr="004C5FE3" w14:paraId="3B55A1E7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06CAA4B7" w:rsidR="004310DA" w:rsidRPr="00C36B52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Provide venue Options with the details for the January Volunteer Meeting</w:t>
            </w:r>
            <w:r>
              <w:rPr>
                <w:rFonts w:asciiTheme="minorHAnsi" w:hAnsiTheme="minorHAnsi" w:cs="Arial"/>
                <w:szCs w:val="20"/>
              </w:rPr>
              <w:br/>
              <w:t xml:space="preserve">Ron: </w:t>
            </w:r>
            <w:r>
              <w:rPr>
                <w:rFonts w:asciiTheme="minorHAnsi" w:hAnsiTheme="minorHAnsi" w:cs="Arial"/>
                <w:i/>
                <w:szCs w:val="20"/>
              </w:rPr>
              <w:t>C</w:t>
            </w:r>
            <w:r w:rsidRPr="00B47592">
              <w:rPr>
                <w:rFonts w:asciiTheme="minorHAnsi" w:hAnsiTheme="minorHAnsi" w:cs="Arial"/>
                <w:i/>
                <w:szCs w:val="20"/>
              </w:rPr>
              <w:t>hecking on the Tuckahoe Women’s Club and VMFA</w:t>
            </w:r>
            <w:r>
              <w:rPr>
                <w:rFonts w:asciiTheme="minorHAnsi" w:hAnsiTheme="minorHAnsi" w:cs="Arial"/>
                <w:szCs w:val="20"/>
              </w:rPr>
              <w:t>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271DB29C" w:rsidR="004310DA" w:rsidRPr="00D0635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188C4D93" w:rsidR="004310DA" w:rsidRDefault="007D3EB6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7</w:t>
            </w:r>
          </w:p>
        </w:tc>
      </w:tr>
      <w:tr w:rsidR="004310DA" w:rsidRPr="004C5FE3" w14:paraId="740BBE59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0FBC0041" w:rsidR="004310DA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Get an invoice for VMFA Corporate Membership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3A6279C8" w:rsidR="004310DA" w:rsidRPr="004C5FE3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28E09CF8" w:rsidR="004310DA" w:rsidRDefault="007D3EB6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4310DA" w:rsidRPr="004C5FE3" w14:paraId="7B0E1F99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702C33E4" w:rsidR="004310DA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nd the President’s letter to James</w:t>
            </w:r>
            <w:r w:rsidR="002E338C">
              <w:rPr>
                <w:rFonts w:asciiTheme="minorHAnsi" w:eastAsiaTheme="minorEastAsia" w:hAnsiTheme="minorHAnsi" w:cstheme="minorBidi"/>
              </w:rPr>
              <w:t xml:space="preserve"> for the Newslette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2AFCC0A6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3D775A26" w:rsidR="004310DA" w:rsidRDefault="004310DA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8/3</w:t>
            </w:r>
          </w:p>
        </w:tc>
      </w:tr>
      <w:tr w:rsidR="004310DA" w:rsidRPr="004C5FE3" w14:paraId="1A2CCFCF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26CA4656" w:rsidR="004310DA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each out to Phil regarding Volunteer Recognition Meeting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38F9259D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4924BFBE" w:rsidR="004310DA" w:rsidRDefault="004310DA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4310DA" w:rsidRPr="004C5FE3" w14:paraId="30D282E0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21DCAF59" w:rsidR="004310DA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Update the volunteers list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for Phil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2A3F9C36" w:rsidR="004310DA" w:rsidRPr="004C5FE3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41060740" w:rsidR="004310DA" w:rsidRDefault="002E338C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3</w:t>
            </w:r>
          </w:p>
        </w:tc>
      </w:tr>
      <w:tr w:rsidR="004310DA" w:rsidRPr="004C5FE3" w14:paraId="51B1DC01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0FC92F47" w:rsidR="004310DA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Send out the LIM information to the 2 new Board Memb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34278206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6AB3E1BD" w:rsidR="004310DA" w:rsidRDefault="004310DA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5</w:t>
            </w:r>
          </w:p>
        </w:tc>
      </w:tr>
      <w:tr w:rsidR="004310DA" w:rsidRPr="004C5FE3" w14:paraId="729C0937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6BDEDCA3" w:rsidR="004310DA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Check with the Directors if they will be attending LI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0E56873A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0FF8A7D0" w:rsidR="004310DA" w:rsidRDefault="00F94B92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9/7</w:t>
            </w:r>
          </w:p>
        </w:tc>
      </w:tr>
      <w:tr w:rsidR="004310DA" w:rsidRPr="004C5FE3" w14:paraId="657A764A" w14:textId="77777777" w:rsidTr="2729212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6DB8" w14:textId="6402F611" w:rsidR="004310DA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70191" w14:textId="0B1FF4E7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C35B" w14:textId="1B28E683" w:rsidR="004310DA" w:rsidRDefault="004310DA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6E90C6EE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lastRenderedPageBreak/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55C20" w14:textId="77777777" w:rsidR="00B51DED" w:rsidRDefault="00B51DED">
      <w:pPr>
        <w:spacing w:before="0"/>
      </w:pPr>
      <w:r>
        <w:separator/>
      </w:r>
    </w:p>
  </w:endnote>
  <w:endnote w:type="continuationSeparator" w:id="0">
    <w:p w14:paraId="18B495C6" w14:textId="77777777" w:rsidR="00B51DED" w:rsidRDefault="00B51DE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FC3FFF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FC3FFF" w:rsidRPr="0046566D" w:rsidRDefault="00FC3FFF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971ED5"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971ED5"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C54A5" w14:textId="77777777" w:rsidR="00B51DED" w:rsidRDefault="00B51DED">
      <w:pPr>
        <w:spacing w:before="0"/>
      </w:pPr>
      <w:r>
        <w:separator/>
      </w:r>
    </w:p>
  </w:footnote>
  <w:footnote w:type="continuationSeparator" w:id="0">
    <w:p w14:paraId="3F276DDD" w14:textId="77777777" w:rsidR="00B51DED" w:rsidRDefault="00B51DED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6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7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2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3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5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7" w15:restartNumberingAfterBreak="0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91CD6"/>
    <w:multiLevelType w:val="hybridMultilevel"/>
    <w:tmpl w:val="8A6860CC"/>
    <w:lvl w:ilvl="0" w:tplc="2F30BB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9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5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8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9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1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8"/>
  </w:num>
  <w:num w:numId="3">
    <w:abstractNumId w:val="41"/>
  </w:num>
  <w:num w:numId="4">
    <w:abstractNumId w:val="21"/>
  </w:num>
  <w:num w:numId="5">
    <w:abstractNumId w:val="9"/>
  </w:num>
  <w:num w:numId="6">
    <w:abstractNumId w:val="36"/>
  </w:num>
  <w:num w:numId="7">
    <w:abstractNumId w:val="19"/>
  </w:num>
  <w:num w:numId="8">
    <w:abstractNumId w:val="13"/>
  </w:num>
  <w:num w:numId="9">
    <w:abstractNumId w:val="1"/>
  </w:num>
  <w:num w:numId="10">
    <w:abstractNumId w:val="8"/>
  </w:num>
  <w:num w:numId="11">
    <w:abstractNumId w:val="32"/>
  </w:num>
  <w:num w:numId="12">
    <w:abstractNumId w:val="6"/>
  </w:num>
  <w:num w:numId="13">
    <w:abstractNumId w:val="31"/>
  </w:num>
  <w:num w:numId="14">
    <w:abstractNumId w:val="11"/>
  </w:num>
  <w:num w:numId="15">
    <w:abstractNumId w:val="42"/>
  </w:num>
  <w:num w:numId="16">
    <w:abstractNumId w:val="5"/>
  </w:num>
  <w:num w:numId="17">
    <w:abstractNumId w:val="38"/>
  </w:num>
  <w:num w:numId="18">
    <w:abstractNumId w:val="3"/>
  </w:num>
  <w:num w:numId="19">
    <w:abstractNumId w:val="34"/>
  </w:num>
  <w:num w:numId="20">
    <w:abstractNumId w:val="7"/>
  </w:num>
  <w:num w:numId="21">
    <w:abstractNumId w:val="40"/>
  </w:num>
  <w:num w:numId="22">
    <w:abstractNumId w:val="14"/>
  </w:num>
  <w:num w:numId="23">
    <w:abstractNumId w:val="27"/>
  </w:num>
  <w:num w:numId="24">
    <w:abstractNumId w:val="28"/>
  </w:num>
  <w:num w:numId="25">
    <w:abstractNumId w:val="20"/>
  </w:num>
  <w:num w:numId="26">
    <w:abstractNumId w:val="33"/>
  </w:num>
  <w:num w:numId="27">
    <w:abstractNumId w:val="22"/>
  </w:num>
  <w:num w:numId="28">
    <w:abstractNumId w:val="24"/>
  </w:num>
  <w:num w:numId="29">
    <w:abstractNumId w:val="0"/>
  </w:num>
  <w:num w:numId="30">
    <w:abstractNumId w:val="30"/>
  </w:num>
  <w:num w:numId="31">
    <w:abstractNumId w:val="35"/>
  </w:num>
  <w:num w:numId="32">
    <w:abstractNumId w:val="23"/>
  </w:num>
  <w:num w:numId="33">
    <w:abstractNumId w:val="37"/>
  </w:num>
  <w:num w:numId="34">
    <w:abstractNumId w:val="10"/>
  </w:num>
  <w:num w:numId="35">
    <w:abstractNumId w:val="16"/>
  </w:num>
  <w:num w:numId="36">
    <w:abstractNumId w:val="15"/>
  </w:num>
  <w:num w:numId="37">
    <w:abstractNumId w:val="29"/>
  </w:num>
  <w:num w:numId="38">
    <w:abstractNumId w:val="39"/>
  </w:num>
  <w:num w:numId="39">
    <w:abstractNumId w:val="12"/>
  </w:num>
  <w:num w:numId="40">
    <w:abstractNumId w:val="2"/>
  </w:num>
  <w:num w:numId="41">
    <w:abstractNumId w:val="4"/>
  </w:num>
  <w:num w:numId="42">
    <w:abstractNumId w:val="17"/>
  </w:num>
  <w:num w:numId="43">
    <w:abstractNumId w:val="2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5134"/>
    <w:rsid w:val="00025185"/>
    <w:rsid w:val="0002624B"/>
    <w:rsid w:val="000263F5"/>
    <w:rsid w:val="00026BF8"/>
    <w:rsid w:val="0002764A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4B9C"/>
    <w:rsid w:val="000555C9"/>
    <w:rsid w:val="0005642B"/>
    <w:rsid w:val="00057A38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5920"/>
    <w:rsid w:val="000E5DD7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49B4"/>
    <w:rsid w:val="001556F0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1630"/>
    <w:rsid w:val="00212059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2793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A3E"/>
    <w:rsid w:val="002932C1"/>
    <w:rsid w:val="00293C76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6BF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17F3D"/>
    <w:rsid w:val="00426849"/>
    <w:rsid w:val="0042755D"/>
    <w:rsid w:val="004276BE"/>
    <w:rsid w:val="004310DA"/>
    <w:rsid w:val="0043160C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17AA8"/>
    <w:rsid w:val="00521315"/>
    <w:rsid w:val="005221AC"/>
    <w:rsid w:val="00522EE9"/>
    <w:rsid w:val="0052350C"/>
    <w:rsid w:val="0052583E"/>
    <w:rsid w:val="005320CD"/>
    <w:rsid w:val="005342FA"/>
    <w:rsid w:val="005343CD"/>
    <w:rsid w:val="0053545D"/>
    <w:rsid w:val="005354A7"/>
    <w:rsid w:val="0054168E"/>
    <w:rsid w:val="00542A5D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312F"/>
    <w:rsid w:val="0059400D"/>
    <w:rsid w:val="005946EC"/>
    <w:rsid w:val="00594D08"/>
    <w:rsid w:val="005967C6"/>
    <w:rsid w:val="005A3421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09F9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485"/>
    <w:rsid w:val="00743B3C"/>
    <w:rsid w:val="00744905"/>
    <w:rsid w:val="0075088C"/>
    <w:rsid w:val="007509CA"/>
    <w:rsid w:val="00750E4A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3EB6"/>
    <w:rsid w:val="007D6A6D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32AE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A0A"/>
    <w:rsid w:val="00847CC5"/>
    <w:rsid w:val="00851337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09A"/>
    <w:rsid w:val="008673A2"/>
    <w:rsid w:val="00867AA0"/>
    <w:rsid w:val="00867D85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DAF"/>
    <w:rsid w:val="00993A3A"/>
    <w:rsid w:val="009948E1"/>
    <w:rsid w:val="00995B60"/>
    <w:rsid w:val="009A30C3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5757"/>
    <w:rsid w:val="00A870A2"/>
    <w:rsid w:val="00A87C41"/>
    <w:rsid w:val="00A90395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4F4B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09B"/>
    <w:rsid w:val="00B44DD2"/>
    <w:rsid w:val="00B506DA"/>
    <w:rsid w:val="00B51DED"/>
    <w:rsid w:val="00B52C86"/>
    <w:rsid w:val="00B55B43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6840"/>
    <w:rsid w:val="00BE20C0"/>
    <w:rsid w:val="00BE32EF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2DB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82EC8"/>
    <w:rsid w:val="00E8517B"/>
    <w:rsid w:val="00E85768"/>
    <w:rsid w:val="00E86472"/>
    <w:rsid w:val="00E87FB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10A"/>
    <w:rsid w:val="00EF5B57"/>
    <w:rsid w:val="00EF6716"/>
    <w:rsid w:val="00EF7C4D"/>
    <w:rsid w:val="00F013B7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842B8"/>
    <w:rsid w:val="00F91D9C"/>
    <w:rsid w:val="00F9282A"/>
    <w:rsid w:val="00F94808"/>
    <w:rsid w:val="00F94B92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4FB2201"/>
    <w:rsid w:val="19B8ACF3"/>
    <w:rsid w:val="1F627674"/>
    <w:rsid w:val="2729212E"/>
    <w:rsid w:val="277881B3"/>
    <w:rsid w:val="29BA8863"/>
    <w:rsid w:val="338833FE"/>
    <w:rsid w:val="36D1CC0B"/>
    <w:rsid w:val="46B14EB1"/>
    <w:rsid w:val="49F72061"/>
    <w:rsid w:val="59AD8951"/>
    <w:rsid w:val="5BEFD022"/>
    <w:rsid w:val="5EF49C8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3CD7B-9F5F-44FB-BA28-FF2D09142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5</Pages>
  <Words>753</Words>
  <Characters>429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21</cp:revision>
  <cp:lastPrinted>2017-11-01T12:21:00Z</cp:lastPrinted>
  <dcterms:created xsi:type="dcterms:W3CDTF">2018-07-11T23:09:00Z</dcterms:created>
  <dcterms:modified xsi:type="dcterms:W3CDTF">2018-10-10T06:18:00Z</dcterms:modified>
</cp:coreProperties>
</file>